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004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04"/>
      </w:tblGrid>
      <w:tr w:rsidR="00BB58C7" w:rsidRPr="002C29F2" w14:paraId="751C92A1" w14:textId="77777777" w:rsidTr="001A7B89">
        <w:trPr>
          <w:trHeight w:val="450"/>
        </w:trPr>
        <w:tc>
          <w:tcPr>
            <w:tcW w:w="1000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B040ABB" w14:textId="0D65C72E" w:rsidR="00BB58C7" w:rsidRPr="00211CD0" w:rsidRDefault="00BB58C7" w:rsidP="00BB58C7">
            <w:pPr>
              <w:widowControl w:val="0"/>
              <w:suppressAutoHyphens/>
              <w:spacing w:before="40" w:after="40" w:line="240" w:lineRule="auto"/>
              <w:ind w:left="187" w:right="121"/>
              <w:jc w:val="both"/>
              <w:rPr>
                <w:rFonts w:ascii="Axia" w:eastAsia="Bitstream Vera Sans" w:hAnsi="Axia" w:cs="Calibri"/>
                <w:kern w:val="2"/>
                <w:sz w:val="20"/>
                <w:szCs w:val="14"/>
              </w:rPr>
            </w:pPr>
          </w:p>
        </w:tc>
      </w:tr>
    </w:tbl>
    <w:p w14:paraId="56B2B4E8" w14:textId="4F099A55" w:rsidR="00201CB8" w:rsidRDefault="00201CB8" w:rsidP="00201CB8">
      <w:pPr>
        <w:spacing w:after="0" w:line="240" w:lineRule="auto"/>
        <w:jc w:val="center"/>
        <w:rPr>
          <w:rFonts w:ascii="Axia" w:hAnsi="Axia"/>
          <w:b/>
          <w:color w:val="000000" w:themeColor="text1"/>
          <w:sz w:val="24"/>
          <w:szCs w:val="24"/>
        </w:rPr>
      </w:pPr>
      <w:r w:rsidRPr="00201CB8">
        <w:rPr>
          <w:rFonts w:ascii="Axia" w:hAnsi="Axia"/>
          <w:b/>
          <w:color w:val="000000" w:themeColor="text1"/>
          <w:sz w:val="24"/>
          <w:szCs w:val="24"/>
        </w:rPr>
        <w:t>TECHNICAL INFORMATION</w:t>
      </w:r>
    </w:p>
    <w:p w14:paraId="3E72923C" w14:textId="77777777" w:rsidR="00201CB8" w:rsidRPr="00201CB8" w:rsidRDefault="00201CB8" w:rsidP="00201CB8">
      <w:pPr>
        <w:spacing w:after="0" w:line="240" w:lineRule="auto"/>
        <w:jc w:val="center"/>
        <w:rPr>
          <w:rFonts w:ascii="Axia" w:hAnsi="Axia"/>
          <w:b/>
          <w:color w:val="000000" w:themeColor="text1"/>
          <w:sz w:val="24"/>
          <w:szCs w:val="24"/>
        </w:rPr>
      </w:pPr>
    </w:p>
    <w:p w14:paraId="334F9BD0" w14:textId="77777777" w:rsidR="007E7471" w:rsidRDefault="007E7471" w:rsidP="00201CB8">
      <w:pPr>
        <w:spacing w:after="0" w:line="240" w:lineRule="auto"/>
        <w:rPr>
          <w:rFonts w:ascii="Axia" w:hAnsi="Axia"/>
          <w:color w:val="000000" w:themeColor="text1"/>
          <w:sz w:val="24"/>
          <w:szCs w:val="24"/>
        </w:rPr>
      </w:pPr>
    </w:p>
    <w:p w14:paraId="58E61A3C" w14:textId="77777777" w:rsidR="007E7471" w:rsidRPr="007E7471" w:rsidRDefault="007E7471" w:rsidP="007E7471">
      <w:pPr>
        <w:spacing w:after="0" w:line="360" w:lineRule="auto"/>
        <w:jc w:val="both"/>
        <w:rPr>
          <w:rFonts w:ascii="Axia" w:hAnsi="Axia"/>
          <w:b/>
          <w:color w:val="000000" w:themeColor="text1"/>
          <w:sz w:val="24"/>
          <w:szCs w:val="24"/>
        </w:rPr>
      </w:pP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To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allow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for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a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more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prompt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and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effective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fulfillment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of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your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request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we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kindly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ask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you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to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answer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below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questions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and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send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them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to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: </w:t>
      </w:r>
    </w:p>
    <w:p w14:paraId="0E8954A7" w14:textId="77777777" w:rsidR="007E7471" w:rsidRPr="007E7471" w:rsidRDefault="007E7471" w:rsidP="007E7471">
      <w:pPr>
        <w:spacing w:after="0" w:line="360" w:lineRule="auto"/>
        <w:jc w:val="both"/>
        <w:rPr>
          <w:rFonts w:ascii="Axia" w:hAnsi="Axia"/>
          <w:color w:val="000000" w:themeColor="text1"/>
          <w:sz w:val="24"/>
          <w:szCs w:val="24"/>
        </w:rPr>
      </w:pPr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</w:p>
    <w:p w14:paraId="458150E0" w14:textId="77777777" w:rsidR="007E7471" w:rsidRPr="007E7471" w:rsidRDefault="007E7471" w:rsidP="007E7471">
      <w:pPr>
        <w:spacing w:after="0" w:line="360" w:lineRule="auto"/>
        <w:jc w:val="both"/>
        <w:rPr>
          <w:rFonts w:ascii="Axia" w:hAnsi="Axia"/>
          <w:color w:val="000000" w:themeColor="text1"/>
          <w:sz w:val="24"/>
          <w:szCs w:val="24"/>
        </w:rPr>
      </w:pP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Based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on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your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input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,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we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will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provide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you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with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a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rough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estimate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of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the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feasibility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and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time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estimate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of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the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scan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and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arrange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for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a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trial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scan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appointment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which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is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free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of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charge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>.</w:t>
      </w:r>
      <w:r w:rsidRPr="007E7471">
        <w:rPr>
          <w:rFonts w:ascii="Axia" w:hAnsi="Axia"/>
          <w:color w:val="000000" w:themeColor="text1"/>
          <w:sz w:val="24"/>
          <w:szCs w:val="24"/>
        </w:rPr>
        <w:t xml:space="preserve"> On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the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trial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scan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day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,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we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try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to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optimize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the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scanning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parameters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to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obtain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the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best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quality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images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to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meet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your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objectives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.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We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provide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you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with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a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jpeg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based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on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the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3D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scanned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images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for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your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review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.  </w:t>
      </w:r>
    </w:p>
    <w:p w14:paraId="0D0882C9" w14:textId="77777777" w:rsidR="007E7471" w:rsidRPr="007E7471" w:rsidRDefault="007E7471" w:rsidP="007E7471">
      <w:pPr>
        <w:spacing w:after="0" w:line="360" w:lineRule="auto"/>
        <w:jc w:val="both"/>
        <w:rPr>
          <w:rFonts w:ascii="Axia" w:hAnsi="Axia"/>
          <w:color w:val="000000" w:themeColor="text1"/>
          <w:sz w:val="24"/>
          <w:szCs w:val="24"/>
        </w:rPr>
      </w:pPr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</w:p>
    <w:p w14:paraId="1A8E1198" w14:textId="77777777" w:rsidR="007E7471" w:rsidRPr="007E7471" w:rsidRDefault="007E7471" w:rsidP="007E7471">
      <w:pPr>
        <w:spacing w:after="0" w:line="360" w:lineRule="auto"/>
        <w:jc w:val="both"/>
        <w:rPr>
          <w:rFonts w:ascii="Axia" w:hAnsi="Axia"/>
          <w:color w:val="000000" w:themeColor="text1"/>
          <w:sz w:val="24"/>
          <w:szCs w:val="24"/>
        </w:rPr>
      </w:pP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Based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on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the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results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of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the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trial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scan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and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your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feedback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,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we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will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inform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you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about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a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better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estimate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of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the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scan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quality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and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scanning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time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that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you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can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use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to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estimate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your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total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scanning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cost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and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time. </w:t>
      </w:r>
    </w:p>
    <w:p w14:paraId="5745AD03" w14:textId="77777777" w:rsidR="007E7471" w:rsidRPr="007E7471" w:rsidRDefault="007E7471" w:rsidP="007E7471">
      <w:pPr>
        <w:spacing w:after="0" w:line="360" w:lineRule="auto"/>
        <w:jc w:val="both"/>
        <w:rPr>
          <w:rFonts w:ascii="Axia" w:hAnsi="Axia"/>
          <w:color w:val="000000" w:themeColor="text1"/>
          <w:sz w:val="24"/>
          <w:szCs w:val="24"/>
        </w:rPr>
      </w:pPr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</w:p>
    <w:p w14:paraId="32C87322" w14:textId="270B4028" w:rsidR="007E7471" w:rsidRDefault="007E7471" w:rsidP="007E7471">
      <w:pPr>
        <w:spacing w:after="0" w:line="360" w:lineRule="auto"/>
        <w:jc w:val="both"/>
        <w:rPr>
          <w:rFonts w:ascii="Axia" w:hAnsi="Axia"/>
          <w:color w:val="000000" w:themeColor="text1"/>
          <w:sz w:val="24"/>
          <w:szCs w:val="24"/>
        </w:rPr>
      </w:pP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If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you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are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required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to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do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analysis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of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images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(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for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calculation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of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specific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parameters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such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as bone mineral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density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,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closed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pore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porosity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,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average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pore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size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etc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. ),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which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requires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the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post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processing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of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scanned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images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and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the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use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of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various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gramStart"/>
      <w:r w:rsidRPr="007E7471">
        <w:rPr>
          <w:rFonts w:ascii="Axia" w:hAnsi="Axia"/>
          <w:color w:val="000000" w:themeColor="text1"/>
          <w:sz w:val="24"/>
          <w:szCs w:val="24"/>
        </w:rPr>
        <w:t>software</w:t>
      </w:r>
      <w:proofErr w:type="gram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to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meet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your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specific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needs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;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we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can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provide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you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with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the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evaluation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and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planning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of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the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 post </w:t>
      </w:r>
      <w:proofErr w:type="spellStart"/>
      <w:r w:rsidRPr="007E7471">
        <w:rPr>
          <w:rFonts w:ascii="Axia" w:hAnsi="Axia"/>
          <w:color w:val="000000" w:themeColor="text1"/>
          <w:sz w:val="24"/>
          <w:szCs w:val="24"/>
        </w:rPr>
        <w:t>analysis</w:t>
      </w:r>
      <w:proofErr w:type="spellEnd"/>
      <w:r w:rsidRPr="007E7471">
        <w:rPr>
          <w:rFonts w:ascii="Axia" w:hAnsi="Axia"/>
          <w:color w:val="000000" w:themeColor="text1"/>
          <w:sz w:val="24"/>
          <w:szCs w:val="24"/>
        </w:rPr>
        <w:t xml:space="preserve">.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For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the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post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analysis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of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all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samples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we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provide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you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with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a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remote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</w:t>
      </w:r>
      <w:proofErr w:type="spellStart"/>
      <w:proofErr w:type="gramStart"/>
      <w:r w:rsidRPr="007E7471">
        <w:rPr>
          <w:rFonts w:ascii="Axia" w:hAnsi="Axia"/>
          <w:b/>
          <w:color w:val="000000" w:themeColor="text1"/>
          <w:sz w:val="24"/>
          <w:szCs w:val="24"/>
        </w:rPr>
        <w:t>access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to</w:t>
      </w:r>
      <w:proofErr w:type="spellEnd"/>
      <w:proofErr w:type="gram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required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software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and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give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you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the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procedure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>/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instructions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that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you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can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use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repeatedly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to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do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further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analysis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</w:t>
      </w:r>
      <w:proofErr w:type="spellStart"/>
      <w:r w:rsidRPr="007E7471">
        <w:rPr>
          <w:rFonts w:ascii="Axia" w:hAnsi="Axia"/>
          <w:b/>
          <w:color w:val="000000" w:themeColor="text1"/>
          <w:sz w:val="24"/>
          <w:szCs w:val="24"/>
        </w:rPr>
        <w:t>yourself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 xml:space="preserve"> (</w:t>
      </w:r>
      <w:proofErr w:type="spellStart"/>
      <w:r w:rsidRPr="007E7471">
        <w:rPr>
          <w:rFonts w:ascii="Axia" w:hAnsi="Axia"/>
          <w:b/>
          <w:color w:val="FF0000"/>
          <w:sz w:val="24"/>
          <w:szCs w:val="24"/>
        </w:rPr>
        <w:t>for</w:t>
      </w:r>
      <w:proofErr w:type="spellEnd"/>
      <w:r w:rsidRPr="007E7471">
        <w:rPr>
          <w:rFonts w:ascii="Axia" w:hAnsi="Axia"/>
          <w:b/>
          <w:color w:val="FF0000"/>
          <w:sz w:val="24"/>
          <w:szCs w:val="24"/>
        </w:rPr>
        <w:t xml:space="preserve"> 15 </w:t>
      </w:r>
      <w:proofErr w:type="spellStart"/>
      <w:r w:rsidRPr="007E7471">
        <w:rPr>
          <w:rFonts w:ascii="Axia" w:hAnsi="Axia"/>
          <w:b/>
          <w:color w:val="FF0000"/>
          <w:sz w:val="24"/>
          <w:szCs w:val="24"/>
        </w:rPr>
        <w:t>days</w:t>
      </w:r>
      <w:proofErr w:type="spellEnd"/>
      <w:r w:rsidRPr="007E7471">
        <w:rPr>
          <w:rFonts w:ascii="Axia" w:hAnsi="Axia"/>
          <w:b/>
          <w:color w:val="000000" w:themeColor="text1"/>
          <w:sz w:val="24"/>
          <w:szCs w:val="24"/>
        </w:rPr>
        <w:t>).</w:t>
      </w:r>
    </w:p>
    <w:p w14:paraId="3F61D16D" w14:textId="77777777" w:rsidR="007E7471" w:rsidRDefault="007E7471" w:rsidP="007E7471">
      <w:pPr>
        <w:spacing w:after="0" w:line="360" w:lineRule="auto"/>
        <w:jc w:val="both"/>
        <w:rPr>
          <w:rFonts w:ascii="Axia" w:hAnsi="Axia"/>
          <w:color w:val="000000" w:themeColor="text1"/>
          <w:sz w:val="24"/>
          <w:szCs w:val="24"/>
        </w:rPr>
      </w:pPr>
    </w:p>
    <w:p w14:paraId="3597B1AB" w14:textId="77777777" w:rsidR="007E7471" w:rsidRDefault="007E7471" w:rsidP="007E7471">
      <w:pPr>
        <w:spacing w:after="0" w:line="360" w:lineRule="auto"/>
        <w:jc w:val="both"/>
        <w:rPr>
          <w:rFonts w:ascii="Axia" w:hAnsi="Axia"/>
          <w:color w:val="000000" w:themeColor="text1"/>
          <w:sz w:val="24"/>
          <w:szCs w:val="24"/>
        </w:rPr>
      </w:pPr>
      <w:bookmarkStart w:id="0" w:name="_GoBack"/>
      <w:bookmarkEnd w:id="0"/>
    </w:p>
    <w:p w14:paraId="4FC71C00" w14:textId="248A14E7" w:rsidR="00201CB8" w:rsidRDefault="00201CB8" w:rsidP="007E7471">
      <w:pPr>
        <w:spacing w:after="0" w:line="360" w:lineRule="auto"/>
        <w:jc w:val="both"/>
        <w:rPr>
          <w:rFonts w:ascii="Axia" w:hAnsi="Axia"/>
          <w:color w:val="000000" w:themeColor="text1"/>
          <w:sz w:val="24"/>
          <w:szCs w:val="24"/>
        </w:rPr>
      </w:pPr>
    </w:p>
    <w:p w14:paraId="6050A0C8" w14:textId="21662FEF" w:rsidR="00201CB8" w:rsidRDefault="00201CB8" w:rsidP="00211CD0">
      <w:pPr>
        <w:spacing w:after="0" w:line="240" w:lineRule="auto"/>
        <w:rPr>
          <w:rFonts w:ascii="Axia" w:hAnsi="Axia"/>
          <w:color w:val="000000" w:themeColor="text1"/>
          <w:sz w:val="24"/>
          <w:szCs w:val="24"/>
        </w:rPr>
      </w:pPr>
    </w:p>
    <w:p w14:paraId="6849A456" w14:textId="6C326024" w:rsidR="00201CB8" w:rsidRDefault="00201CB8" w:rsidP="00211CD0">
      <w:pPr>
        <w:spacing w:after="0" w:line="240" w:lineRule="auto"/>
        <w:rPr>
          <w:rFonts w:ascii="Axia" w:hAnsi="Axia"/>
          <w:color w:val="000000" w:themeColor="text1"/>
          <w:sz w:val="24"/>
          <w:szCs w:val="24"/>
        </w:rPr>
      </w:pPr>
    </w:p>
    <w:p w14:paraId="639F2A4E" w14:textId="6C26DB75" w:rsidR="00201CB8" w:rsidRDefault="00201CB8" w:rsidP="00211CD0">
      <w:pPr>
        <w:spacing w:after="0" w:line="240" w:lineRule="auto"/>
        <w:rPr>
          <w:rFonts w:ascii="Axia" w:hAnsi="Axia"/>
          <w:color w:val="000000" w:themeColor="text1"/>
          <w:sz w:val="24"/>
          <w:szCs w:val="24"/>
        </w:rPr>
      </w:pPr>
    </w:p>
    <w:p w14:paraId="29BE11A4" w14:textId="7BB7770C" w:rsidR="00201CB8" w:rsidRDefault="00201CB8" w:rsidP="00211CD0">
      <w:pPr>
        <w:spacing w:after="0" w:line="240" w:lineRule="auto"/>
        <w:rPr>
          <w:rFonts w:ascii="Axia" w:hAnsi="Axia"/>
          <w:color w:val="000000" w:themeColor="text1"/>
          <w:sz w:val="24"/>
          <w:szCs w:val="24"/>
        </w:rPr>
      </w:pPr>
    </w:p>
    <w:p w14:paraId="485F0996" w14:textId="00FF8DA6" w:rsidR="00201CB8" w:rsidRDefault="00201CB8" w:rsidP="00211CD0">
      <w:pPr>
        <w:spacing w:after="0" w:line="240" w:lineRule="auto"/>
        <w:rPr>
          <w:rFonts w:ascii="Axia" w:hAnsi="Axia"/>
          <w:color w:val="000000" w:themeColor="text1"/>
          <w:sz w:val="24"/>
          <w:szCs w:val="24"/>
        </w:rPr>
      </w:pPr>
    </w:p>
    <w:p w14:paraId="66E9B7B9" w14:textId="2F3A2AAC" w:rsidR="00201CB8" w:rsidRDefault="00201CB8" w:rsidP="00211CD0">
      <w:pPr>
        <w:spacing w:after="0" w:line="240" w:lineRule="auto"/>
        <w:rPr>
          <w:rFonts w:ascii="Axia" w:hAnsi="Axia"/>
          <w:color w:val="000000" w:themeColor="text1"/>
          <w:sz w:val="24"/>
          <w:szCs w:val="24"/>
        </w:rPr>
      </w:pPr>
    </w:p>
    <w:p w14:paraId="6583CE17" w14:textId="77777777" w:rsidR="00201CB8" w:rsidRDefault="00201CB8" w:rsidP="00211CD0">
      <w:pPr>
        <w:spacing w:after="0" w:line="240" w:lineRule="auto"/>
        <w:rPr>
          <w:rFonts w:ascii="Axia" w:hAnsi="Axia"/>
          <w:color w:val="000000" w:themeColor="text1"/>
          <w:sz w:val="24"/>
          <w:szCs w:val="24"/>
        </w:rPr>
      </w:pPr>
    </w:p>
    <w:p w14:paraId="5C8F498E" w14:textId="0005AD66" w:rsidR="00201CB8" w:rsidRDefault="00201CB8" w:rsidP="00211CD0">
      <w:pPr>
        <w:spacing w:after="0" w:line="240" w:lineRule="auto"/>
        <w:rPr>
          <w:rFonts w:ascii="Axia" w:hAnsi="Axia"/>
          <w:color w:val="000000" w:themeColor="text1"/>
          <w:sz w:val="24"/>
          <w:szCs w:val="24"/>
        </w:rPr>
      </w:pPr>
    </w:p>
    <w:p w14:paraId="74D9C93D" w14:textId="620A294A" w:rsidR="00201CB8" w:rsidRDefault="00201CB8" w:rsidP="00211CD0">
      <w:pPr>
        <w:spacing w:after="0" w:line="240" w:lineRule="auto"/>
        <w:rPr>
          <w:rFonts w:ascii="Axia" w:hAnsi="Axia"/>
          <w:color w:val="000000" w:themeColor="text1"/>
          <w:sz w:val="24"/>
          <w:szCs w:val="24"/>
        </w:rPr>
      </w:pPr>
    </w:p>
    <w:p w14:paraId="3ADED486" w14:textId="118BEDF4" w:rsidR="00201CB8" w:rsidRDefault="00201CB8" w:rsidP="00211CD0">
      <w:pPr>
        <w:spacing w:after="0" w:line="240" w:lineRule="auto"/>
        <w:rPr>
          <w:rFonts w:ascii="Axia" w:hAnsi="Axia"/>
          <w:color w:val="000000" w:themeColor="text1"/>
          <w:sz w:val="24"/>
          <w:szCs w:val="24"/>
        </w:rPr>
      </w:pPr>
    </w:p>
    <w:p w14:paraId="403451E1" w14:textId="3235ECF8" w:rsidR="00201CB8" w:rsidRDefault="00201CB8" w:rsidP="00211CD0">
      <w:pPr>
        <w:spacing w:after="0" w:line="240" w:lineRule="auto"/>
        <w:rPr>
          <w:rFonts w:ascii="Axia" w:hAnsi="Axia"/>
          <w:color w:val="000000" w:themeColor="text1"/>
          <w:sz w:val="24"/>
          <w:szCs w:val="24"/>
        </w:rPr>
      </w:pPr>
    </w:p>
    <w:p w14:paraId="59D0C3D4" w14:textId="38F57EC6" w:rsidR="00201CB8" w:rsidRDefault="00201CB8" w:rsidP="00211CD0">
      <w:pPr>
        <w:spacing w:after="0" w:line="240" w:lineRule="auto"/>
        <w:rPr>
          <w:rFonts w:ascii="Axia" w:hAnsi="Axia"/>
          <w:color w:val="000000" w:themeColor="text1"/>
          <w:sz w:val="24"/>
          <w:szCs w:val="24"/>
        </w:rPr>
      </w:pPr>
    </w:p>
    <w:p w14:paraId="3D0D34D7" w14:textId="3EB0FDD0" w:rsidR="00201CB8" w:rsidRDefault="00201CB8" w:rsidP="00211CD0">
      <w:pPr>
        <w:spacing w:after="0" w:line="240" w:lineRule="auto"/>
        <w:rPr>
          <w:rFonts w:ascii="Axia" w:hAnsi="Axia"/>
          <w:color w:val="000000" w:themeColor="text1"/>
          <w:sz w:val="24"/>
          <w:szCs w:val="24"/>
        </w:rPr>
      </w:pPr>
    </w:p>
    <w:p w14:paraId="2705E902" w14:textId="28C8C067" w:rsidR="00201CB8" w:rsidRDefault="00201CB8" w:rsidP="00211CD0">
      <w:pPr>
        <w:spacing w:after="0" w:line="240" w:lineRule="auto"/>
        <w:rPr>
          <w:rFonts w:ascii="Axia" w:hAnsi="Axia"/>
          <w:color w:val="000000" w:themeColor="text1"/>
          <w:sz w:val="24"/>
          <w:szCs w:val="24"/>
        </w:rPr>
      </w:pPr>
    </w:p>
    <w:p w14:paraId="3889FE9E" w14:textId="20F9CD04" w:rsidR="00201CB8" w:rsidRDefault="00201CB8" w:rsidP="00211CD0">
      <w:pPr>
        <w:spacing w:after="0" w:line="240" w:lineRule="auto"/>
        <w:rPr>
          <w:rFonts w:ascii="Axia" w:hAnsi="Axia"/>
          <w:color w:val="000000" w:themeColor="text1"/>
          <w:sz w:val="24"/>
          <w:szCs w:val="24"/>
        </w:rPr>
      </w:pPr>
    </w:p>
    <w:p w14:paraId="2A3ACF39" w14:textId="2D2C7D19" w:rsidR="00201CB8" w:rsidRDefault="00201CB8" w:rsidP="00211CD0">
      <w:pPr>
        <w:spacing w:after="0" w:line="240" w:lineRule="auto"/>
        <w:rPr>
          <w:rFonts w:ascii="Axia" w:hAnsi="Axia"/>
          <w:color w:val="000000" w:themeColor="text1"/>
          <w:sz w:val="24"/>
          <w:szCs w:val="24"/>
        </w:rPr>
      </w:pPr>
    </w:p>
    <w:p w14:paraId="2717AF96" w14:textId="1F528CA5" w:rsidR="00201CB8" w:rsidRDefault="00201CB8" w:rsidP="00211CD0">
      <w:pPr>
        <w:spacing w:after="0" w:line="240" w:lineRule="auto"/>
        <w:rPr>
          <w:rFonts w:ascii="Axia" w:hAnsi="Axia"/>
          <w:color w:val="000000" w:themeColor="text1"/>
          <w:sz w:val="24"/>
          <w:szCs w:val="24"/>
        </w:rPr>
      </w:pPr>
    </w:p>
    <w:p w14:paraId="57B105BD" w14:textId="675B7DBA" w:rsidR="00201CB8" w:rsidRDefault="00201CB8" w:rsidP="00211CD0">
      <w:pPr>
        <w:spacing w:after="0" w:line="240" w:lineRule="auto"/>
        <w:rPr>
          <w:rFonts w:ascii="Axia" w:hAnsi="Axia"/>
          <w:color w:val="000000" w:themeColor="text1"/>
          <w:sz w:val="24"/>
          <w:szCs w:val="24"/>
        </w:rPr>
      </w:pPr>
    </w:p>
    <w:tbl>
      <w:tblPr>
        <w:tblW w:w="9173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6" w:type="dxa"/>
          <w:bottom w:w="19" w:type="dxa"/>
        </w:tblCellMar>
        <w:tblLook w:val="04A0" w:firstRow="1" w:lastRow="0" w:firstColumn="1" w:lastColumn="0" w:noHBand="0" w:noVBand="1"/>
      </w:tblPr>
      <w:tblGrid>
        <w:gridCol w:w="414"/>
        <w:gridCol w:w="4193"/>
        <w:gridCol w:w="910"/>
        <w:gridCol w:w="402"/>
        <w:gridCol w:w="3254"/>
      </w:tblGrid>
      <w:tr w:rsidR="00201CB8" w:rsidRPr="00201CB8" w14:paraId="6E7E452F" w14:textId="77777777" w:rsidTr="00201CB8">
        <w:trPr>
          <w:trHeight w:val="431"/>
        </w:trPr>
        <w:tc>
          <w:tcPr>
            <w:tcW w:w="414" w:type="dxa"/>
            <w:vMerge w:val="restart"/>
            <w:vAlign w:val="center"/>
          </w:tcPr>
          <w:p w14:paraId="52BF1786" w14:textId="03986B1D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color w:val="000000" w:themeColor="text1"/>
              </w:rPr>
              <w:t>1</w:t>
            </w:r>
          </w:p>
        </w:tc>
        <w:tc>
          <w:tcPr>
            <w:tcW w:w="4193" w:type="dxa"/>
            <w:vMerge w:val="restart"/>
            <w:vAlign w:val="center"/>
          </w:tcPr>
          <w:p w14:paraId="07F6524A" w14:textId="77777777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</w:p>
          <w:p w14:paraId="0FBF95DC" w14:textId="77777777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proofErr w:type="spellStart"/>
            <w:r w:rsidRPr="00201CB8">
              <w:rPr>
                <w:rFonts w:ascii="Axia" w:hAnsi="Axia"/>
                <w:color w:val="000000" w:themeColor="text1"/>
              </w:rPr>
              <w:t>What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is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the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maximum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r w:rsidRPr="00201CB8">
              <w:rPr>
                <w:rFonts w:ascii="Axia" w:hAnsi="Axia"/>
                <w:b/>
                <w:color w:val="000000" w:themeColor="text1"/>
              </w:rPr>
              <w:t xml:space="preserve">size </w:t>
            </w:r>
            <w:r w:rsidRPr="00201CB8">
              <w:rPr>
                <w:rFonts w:ascii="Axia" w:hAnsi="Axia"/>
                <w:color w:val="000000" w:themeColor="text1"/>
              </w:rPr>
              <w:t xml:space="preserve">of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the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object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to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be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scanned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?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Please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specify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height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,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width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and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depth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. </w:t>
            </w:r>
          </w:p>
        </w:tc>
        <w:tc>
          <w:tcPr>
            <w:tcW w:w="910" w:type="dxa"/>
          </w:tcPr>
          <w:p w14:paraId="43E4DC82" w14:textId="77777777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proofErr w:type="spellStart"/>
            <w:r w:rsidRPr="00201CB8">
              <w:rPr>
                <w:rFonts w:ascii="Axia" w:hAnsi="Axia"/>
                <w:color w:val="000000" w:themeColor="text1"/>
              </w:rPr>
              <w:t>Height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</w:p>
        </w:tc>
        <w:tc>
          <w:tcPr>
            <w:tcW w:w="402" w:type="dxa"/>
          </w:tcPr>
          <w:p w14:paraId="3DEC3AEC" w14:textId="77777777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</w:p>
        </w:tc>
        <w:tc>
          <w:tcPr>
            <w:tcW w:w="3254" w:type="dxa"/>
          </w:tcPr>
          <w:p w14:paraId="2A9D4574" w14:textId="77777777" w:rsidR="00201CB8" w:rsidRPr="00201CB8" w:rsidRDefault="00201CB8" w:rsidP="00201CB8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</w:p>
        </w:tc>
      </w:tr>
      <w:tr w:rsidR="00201CB8" w:rsidRPr="00201CB8" w14:paraId="273B6BB6" w14:textId="77777777" w:rsidTr="00201CB8">
        <w:trPr>
          <w:trHeight w:val="430"/>
        </w:trPr>
        <w:tc>
          <w:tcPr>
            <w:tcW w:w="0" w:type="auto"/>
            <w:vMerge/>
          </w:tcPr>
          <w:p w14:paraId="7D31184D" w14:textId="77777777" w:rsidR="00201CB8" w:rsidRPr="00201CB8" w:rsidRDefault="00201CB8" w:rsidP="00201CB8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</w:p>
        </w:tc>
        <w:tc>
          <w:tcPr>
            <w:tcW w:w="0" w:type="auto"/>
            <w:vMerge/>
          </w:tcPr>
          <w:p w14:paraId="5F7E4878" w14:textId="77777777" w:rsidR="00201CB8" w:rsidRPr="00201CB8" w:rsidRDefault="00201CB8" w:rsidP="00201CB8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</w:p>
        </w:tc>
        <w:tc>
          <w:tcPr>
            <w:tcW w:w="910" w:type="dxa"/>
          </w:tcPr>
          <w:p w14:paraId="0AAEFF3C" w14:textId="77777777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proofErr w:type="spellStart"/>
            <w:r w:rsidRPr="00201CB8">
              <w:rPr>
                <w:rFonts w:ascii="Axia" w:hAnsi="Axia"/>
                <w:color w:val="000000" w:themeColor="text1"/>
              </w:rPr>
              <w:t>Width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</w:p>
        </w:tc>
        <w:tc>
          <w:tcPr>
            <w:tcW w:w="402" w:type="dxa"/>
          </w:tcPr>
          <w:p w14:paraId="768259E4" w14:textId="77777777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</w:p>
        </w:tc>
        <w:tc>
          <w:tcPr>
            <w:tcW w:w="3254" w:type="dxa"/>
          </w:tcPr>
          <w:p w14:paraId="01BF6968" w14:textId="77777777" w:rsidR="00201CB8" w:rsidRPr="00201CB8" w:rsidRDefault="00201CB8" w:rsidP="00201CB8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</w:p>
        </w:tc>
      </w:tr>
      <w:tr w:rsidR="00201CB8" w:rsidRPr="00201CB8" w14:paraId="32E7979D" w14:textId="77777777" w:rsidTr="00201CB8">
        <w:trPr>
          <w:trHeight w:val="430"/>
        </w:trPr>
        <w:tc>
          <w:tcPr>
            <w:tcW w:w="0" w:type="auto"/>
            <w:vMerge/>
          </w:tcPr>
          <w:p w14:paraId="2D9FF00D" w14:textId="77777777" w:rsidR="00201CB8" w:rsidRPr="00201CB8" w:rsidRDefault="00201CB8" w:rsidP="00201CB8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</w:p>
        </w:tc>
        <w:tc>
          <w:tcPr>
            <w:tcW w:w="0" w:type="auto"/>
            <w:vMerge/>
          </w:tcPr>
          <w:p w14:paraId="6BC8DF6A" w14:textId="77777777" w:rsidR="00201CB8" w:rsidRPr="00201CB8" w:rsidRDefault="00201CB8" w:rsidP="00201CB8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</w:p>
        </w:tc>
        <w:tc>
          <w:tcPr>
            <w:tcW w:w="910" w:type="dxa"/>
          </w:tcPr>
          <w:p w14:paraId="142FC44C" w14:textId="77777777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color w:val="000000" w:themeColor="text1"/>
              </w:rPr>
              <w:t xml:space="preserve">Depth </w:t>
            </w:r>
          </w:p>
        </w:tc>
        <w:tc>
          <w:tcPr>
            <w:tcW w:w="402" w:type="dxa"/>
          </w:tcPr>
          <w:p w14:paraId="078A428C" w14:textId="77777777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</w:p>
        </w:tc>
        <w:tc>
          <w:tcPr>
            <w:tcW w:w="3254" w:type="dxa"/>
            <w:vAlign w:val="bottom"/>
          </w:tcPr>
          <w:p w14:paraId="5E27AB68" w14:textId="77777777" w:rsidR="00201CB8" w:rsidRPr="00201CB8" w:rsidRDefault="00201CB8" w:rsidP="00201CB8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</w:p>
        </w:tc>
      </w:tr>
      <w:tr w:rsidR="00201CB8" w:rsidRPr="00201CB8" w14:paraId="37C268BD" w14:textId="77777777" w:rsidTr="00201CB8">
        <w:trPr>
          <w:trHeight w:val="430"/>
        </w:trPr>
        <w:tc>
          <w:tcPr>
            <w:tcW w:w="414" w:type="dxa"/>
          </w:tcPr>
          <w:p w14:paraId="79B02BE9" w14:textId="77777777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color w:val="000000" w:themeColor="text1"/>
              </w:rPr>
              <w:t xml:space="preserve">2 </w:t>
            </w:r>
          </w:p>
        </w:tc>
        <w:tc>
          <w:tcPr>
            <w:tcW w:w="4193" w:type="dxa"/>
          </w:tcPr>
          <w:p w14:paraId="76918D97" w14:textId="77777777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b/>
                <w:color w:val="000000" w:themeColor="text1"/>
              </w:rPr>
              <w:t xml:space="preserve">How </w:t>
            </w:r>
            <w:proofErr w:type="spellStart"/>
            <w:r w:rsidRPr="00201CB8">
              <w:rPr>
                <w:rFonts w:ascii="Axia" w:hAnsi="Axia"/>
                <w:b/>
                <w:color w:val="000000" w:themeColor="text1"/>
              </w:rPr>
              <w:t>many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samples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would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you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like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to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scan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? </w:t>
            </w:r>
          </w:p>
        </w:tc>
        <w:tc>
          <w:tcPr>
            <w:tcW w:w="1312" w:type="dxa"/>
            <w:gridSpan w:val="2"/>
          </w:tcPr>
          <w:p w14:paraId="48F1D51D" w14:textId="77777777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</w:p>
        </w:tc>
        <w:tc>
          <w:tcPr>
            <w:tcW w:w="3254" w:type="dxa"/>
          </w:tcPr>
          <w:p w14:paraId="00898BBC" w14:textId="77777777" w:rsidR="00201CB8" w:rsidRPr="00201CB8" w:rsidRDefault="00201CB8" w:rsidP="00201CB8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</w:p>
        </w:tc>
      </w:tr>
      <w:tr w:rsidR="00201CB8" w:rsidRPr="00201CB8" w14:paraId="54228983" w14:textId="77777777" w:rsidTr="00201CB8">
        <w:trPr>
          <w:trHeight w:val="432"/>
        </w:trPr>
        <w:tc>
          <w:tcPr>
            <w:tcW w:w="414" w:type="dxa"/>
            <w:vMerge w:val="restart"/>
            <w:vAlign w:val="center"/>
          </w:tcPr>
          <w:p w14:paraId="3838F267" w14:textId="77777777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color w:val="000000" w:themeColor="text1"/>
              </w:rPr>
              <w:t xml:space="preserve">3 </w:t>
            </w:r>
          </w:p>
        </w:tc>
        <w:tc>
          <w:tcPr>
            <w:tcW w:w="4193" w:type="dxa"/>
            <w:vMerge w:val="restart"/>
          </w:tcPr>
          <w:p w14:paraId="7BB83341" w14:textId="77777777" w:rsidR="00201CB8" w:rsidRPr="00201CB8" w:rsidRDefault="00201CB8" w:rsidP="00201CB8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</w:p>
          <w:p w14:paraId="64933CA6" w14:textId="77777777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proofErr w:type="spellStart"/>
            <w:r w:rsidRPr="00201CB8">
              <w:rPr>
                <w:rFonts w:ascii="Axia" w:hAnsi="Axia"/>
                <w:color w:val="000000" w:themeColor="text1"/>
              </w:rPr>
              <w:t>What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is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the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b/>
                <w:color w:val="000000" w:themeColor="text1"/>
              </w:rPr>
              <w:t>material</w:t>
            </w:r>
            <w:proofErr w:type="spellEnd"/>
            <w:r w:rsidRPr="00201CB8">
              <w:rPr>
                <w:rFonts w:ascii="Axia" w:hAnsi="Axia"/>
                <w:b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b/>
                <w:color w:val="000000" w:themeColor="text1"/>
              </w:rPr>
              <w:t>composition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of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the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object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to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be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scanned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?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Please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specify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what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materials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are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making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up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the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entire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specimen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(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e.g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.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dentin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,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ceramic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,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air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>/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cavities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, filler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material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made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of </w:t>
            </w:r>
            <w:proofErr w:type="gramStart"/>
            <w:r w:rsidRPr="00201CB8">
              <w:rPr>
                <w:rFonts w:ascii="Axia" w:hAnsi="Axia"/>
                <w:color w:val="000000" w:themeColor="text1"/>
              </w:rPr>
              <w:t>….,</w:t>
            </w:r>
            <w:proofErr w:type="gram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carbon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based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fiber,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polymer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based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epoxy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, bone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made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of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trabecular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etc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.) </w:t>
            </w:r>
          </w:p>
        </w:tc>
        <w:tc>
          <w:tcPr>
            <w:tcW w:w="1312" w:type="dxa"/>
            <w:gridSpan w:val="2"/>
          </w:tcPr>
          <w:p w14:paraId="7F8A85D7" w14:textId="77777777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proofErr w:type="spellStart"/>
            <w:r w:rsidRPr="00201CB8">
              <w:rPr>
                <w:rFonts w:ascii="Axia" w:hAnsi="Axia"/>
                <w:color w:val="000000" w:themeColor="text1"/>
              </w:rPr>
              <w:t>Material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# 1 </w:t>
            </w:r>
          </w:p>
        </w:tc>
        <w:tc>
          <w:tcPr>
            <w:tcW w:w="3254" w:type="dxa"/>
          </w:tcPr>
          <w:p w14:paraId="003D8BA3" w14:textId="77777777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</w:p>
        </w:tc>
      </w:tr>
      <w:tr w:rsidR="00201CB8" w:rsidRPr="00201CB8" w14:paraId="6CFC927D" w14:textId="77777777" w:rsidTr="00201CB8">
        <w:trPr>
          <w:trHeight w:val="430"/>
        </w:trPr>
        <w:tc>
          <w:tcPr>
            <w:tcW w:w="0" w:type="auto"/>
            <w:vMerge/>
          </w:tcPr>
          <w:p w14:paraId="4C024141" w14:textId="77777777" w:rsidR="00201CB8" w:rsidRPr="00201CB8" w:rsidRDefault="00201CB8" w:rsidP="00201CB8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</w:p>
        </w:tc>
        <w:tc>
          <w:tcPr>
            <w:tcW w:w="0" w:type="auto"/>
            <w:vMerge/>
          </w:tcPr>
          <w:p w14:paraId="0D8E3A9A" w14:textId="77777777" w:rsidR="00201CB8" w:rsidRPr="00201CB8" w:rsidRDefault="00201CB8" w:rsidP="00201CB8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</w:p>
        </w:tc>
        <w:tc>
          <w:tcPr>
            <w:tcW w:w="1312" w:type="dxa"/>
            <w:gridSpan w:val="2"/>
          </w:tcPr>
          <w:p w14:paraId="246ACD36" w14:textId="77777777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proofErr w:type="spellStart"/>
            <w:r w:rsidRPr="00201CB8">
              <w:rPr>
                <w:rFonts w:ascii="Axia" w:hAnsi="Axia"/>
                <w:color w:val="000000" w:themeColor="text1"/>
              </w:rPr>
              <w:t>Material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# 2 </w:t>
            </w:r>
          </w:p>
        </w:tc>
        <w:tc>
          <w:tcPr>
            <w:tcW w:w="3254" w:type="dxa"/>
          </w:tcPr>
          <w:p w14:paraId="304F4AFD" w14:textId="77777777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</w:p>
        </w:tc>
      </w:tr>
      <w:tr w:rsidR="00201CB8" w:rsidRPr="00201CB8" w14:paraId="0A1D8D01" w14:textId="77777777" w:rsidTr="00201CB8">
        <w:trPr>
          <w:trHeight w:val="432"/>
        </w:trPr>
        <w:tc>
          <w:tcPr>
            <w:tcW w:w="0" w:type="auto"/>
            <w:vMerge/>
          </w:tcPr>
          <w:p w14:paraId="308CC9A9" w14:textId="77777777" w:rsidR="00201CB8" w:rsidRPr="00201CB8" w:rsidRDefault="00201CB8" w:rsidP="00201CB8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</w:p>
        </w:tc>
        <w:tc>
          <w:tcPr>
            <w:tcW w:w="0" w:type="auto"/>
            <w:vMerge/>
          </w:tcPr>
          <w:p w14:paraId="242122CD" w14:textId="77777777" w:rsidR="00201CB8" w:rsidRPr="00201CB8" w:rsidRDefault="00201CB8" w:rsidP="00201CB8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</w:p>
        </w:tc>
        <w:tc>
          <w:tcPr>
            <w:tcW w:w="1312" w:type="dxa"/>
            <w:gridSpan w:val="2"/>
          </w:tcPr>
          <w:p w14:paraId="2640D41D" w14:textId="77777777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proofErr w:type="spellStart"/>
            <w:r w:rsidRPr="00201CB8">
              <w:rPr>
                <w:rFonts w:ascii="Axia" w:hAnsi="Axia"/>
                <w:color w:val="000000" w:themeColor="text1"/>
              </w:rPr>
              <w:t>Material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# 3 </w:t>
            </w:r>
          </w:p>
        </w:tc>
        <w:tc>
          <w:tcPr>
            <w:tcW w:w="3254" w:type="dxa"/>
          </w:tcPr>
          <w:p w14:paraId="20161482" w14:textId="77777777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</w:p>
        </w:tc>
      </w:tr>
      <w:tr w:rsidR="00201CB8" w:rsidRPr="00201CB8" w14:paraId="496911CE" w14:textId="77777777" w:rsidTr="00201CB8">
        <w:trPr>
          <w:trHeight w:val="446"/>
        </w:trPr>
        <w:tc>
          <w:tcPr>
            <w:tcW w:w="0" w:type="auto"/>
            <w:vMerge/>
          </w:tcPr>
          <w:p w14:paraId="2AB727AC" w14:textId="77777777" w:rsidR="00201CB8" w:rsidRPr="00201CB8" w:rsidRDefault="00201CB8" w:rsidP="00201CB8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</w:p>
        </w:tc>
        <w:tc>
          <w:tcPr>
            <w:tcW w:w="0" w:type="auto"/>
            <w:vMerge/>
          </w:tcPr>
          <w:p w14:paraId="4F79AFD3" w14:textId="77777777" w:rsidR="00201CB8" w:rsidRPr="00201CB8" w:rsidRDefault="00201CB8" w:rsidP="00201CB8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</w:p>
        </w:tc>
        <w:tc>
          <w:tcPr>
            <w:tcW w:w="1312" w:type="dxa"/>
            <w:gridSpan w:val="2"/>
            <w:vAlign w:val="center"/>
          </w:tcPr>
          <w:p w14:paraId="0A5B104A" w14:textId="77777777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proofErr w:type="spellStart"/>
            <w:r w:rsidRPr="00201CB8">
              <w:rPr>
                <w:rFonts w:ascii="Axia" w:hAnsi="Axia"/>
                <w:color w:val="000000" w:themeColor="text1"/>
              </w:rPr>
              <w:t>Material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# 4 </w:t>
            </w:r>
          </w:p>
        </w:tc>
        <w:tc>
          <w:tcPr>
            <w:tcW w:w="3254" w:type="dxa"/>
            <w:vAlign w:val="center"/>
          </w:tcPr>
          <w:p w14:paraId="628CAA2B" w14:textId="77777777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</w:p>
        </w:tc>
      </w:tr>
      <w:tr w:rsidR="00201CB8" w:rsidRPr="00201CB8" w14:paraId="1B06C1BB" w14:textId="77777777" w:rsidTr="00201CB8">
        <w:trPr>
          <w:trHeight w:val="1246"/>
        </w:trPr>
        <w:tc>
          <w:tcPr>
            <w:tcW w:w="414" w:type="dxa"/>
            <w:vAlign w:val="center"/>
          </w:tcPr>
          <w:p w14:paraId="5EDCF209" w14:textId="77777777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color w:val="000000" w:themeColor="text1"/>
              </w:rPr>
              <w:t xml:space="preserve">4 </w:t>
            </w:r>
          </w:p>
        </w:tc>
        <w:tc>
          <w:tcPr>
            <w:tcW w:w="4193" w:type="dxa"/>
          </w:tcPr>
          <w:p w14:paraId="5D3E3A2E" w14:textId="77777777" w:rsidR="00201CB8" w:rsidRPr="00201CB8" w:rsidRDefault="00201CB8" w:rsidP="00201CB8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</w:p>
          <w:p w14:paraId="374ADAAB" w14:textId="77777777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proofErr w:type="spellStart"/>
            <w:r w:rsidRPr="00201CB8">
              <w:rPr>
                <w:rFonts w:ascii="Axia" w:hAnsi="Axia"/>
                <w:color w:val="000000" w:themeColor="text1"/>
              </w:rPr>
              <w:t>What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would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you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like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to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b/>
                <w:color w:val="000000" w:themeColor="text1"/>
              </w:rPr>
              <w:t>visualize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in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the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object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? (be as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specific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as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possible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,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e.</w:t>
            </w:r>
            <w:proofErr w:type="gramStart"/>
            <w:r w:rsidRPr="00201CB8">
              <w:rPr>
                <w:rFonts w:ascii="Axia" w:hAnsi="Axia"/>
                <w:color w:val="000000" w:themeColor="text1"/>
              </w:rPr>
              <w:t>g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. 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air</w:t>
            </w:r>
            <w:proofErr w:type="spellEnd"/>
            <w:proofErr w:type="gram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cavities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within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the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filler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material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,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internal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microstructure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of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trabecular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bone in a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specific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region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, 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etc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.) </w:t>
            </w:r>
          </w:p>
        </w:tc>
        <w:tc>
          <w:tcPr>
            <w:tcW w:w="1312" w:type="dxa"/>
            <w:gridSpan w:val="2"/>
            <w:vAlign w:val="center"/>
          </w:tcPr>
          <w:p w14:paraId="4DB3916F" w14:textId="77777777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</w:p>
        </w:tc>
        <w:tc>
          <w:tcPr>
            <w:tcW w:w="3254" w:type="dxa"/>
          </w:tcPr>
          <w:p w14:paraId="7CDF3BD1" w14:textId="77777777" w:rsidR="00201CB8" w:rsidRPr="00201CB8" w:rsidRDefault="00201CB8" w:rsidP="00201CB8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</w:p>
        </w:tc>
      </w:tr>
      <w:tr w:rsidR="00201CB8" w:rsidRPr="00201CB8" w14:paraId="16309918" w14:textId="77777777" w:rsidTr="00201CB8">
        <w:trPr>
          <w:trHeight w:val="1531"/>
        </w:trPr>
        <w:tc>
          <w:tcPr>
            <w:tcW w:w="414" w:type="dxa"/>
            <w:vAlign w:val="center"/>
          </w:tcPr>
          <w:p w14:paraId="6D42DFB3" w14:textId="77777777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color w:val="000000" w:themeColor="text1"/>
              </w:rPr>
              <w:t xml:space="preserve">5 </w:t>
            </w:r>
          </w:p>
        </w:tc>
        <w:tc>
          <w:tcPr>
            <w:tcW w:w="4193" w:type="dxa"/>
          </w:tcPr>
          <w:p w14:paraId="398CBBC8" w14:textId="77777777" w:rsidR="00201CB8" w:rsidRPr="00201CB8" w:rsidRDefault="00201CB8" w:rsidP="00201CB8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</w:p>
          <w:p w14:paraId="670CB4E8" w14:textId="77777777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proofErr w:type="spellStart"/>
            <w:r w:rsidRPr="00201CB8">
              <w:rPr>
                <w:rFonts w:ascii="Axia" w:hAnsi="Axia"/>
                <w:color w:val="000000" w:themeColor="text1"/>
              </w:rPr>
              <w:t>What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would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you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like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to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b/>
                <w:color w:val="000000" w:themeColor="text1"/>
              </w:rPr>
              <w:t>analyze</w:t>
            </w:r>
            <w:proofErr w:type="spellEnd"/>
            <w:r w:rsidRPr="00201CB8">
              <w:rPr>
                <w:rFonts w:ascii="Axia" w:hAnsi="Axia"/>
                <w:b/>
                <w:color w:val="000000" w:themeColor="text1"/>
              </w:rPr>
              <w:t xml:space="preserve"> </w:t>
            </w:r>
            <w:r w:rsidRPr="00201CB8">
              <w:rPr>
                <w:rFonts w:ascii="Axia" w:hAnsi="Axia"/>
                <w:color w:val="000000" w:themeColor="text1"/>
              </w:rPr>
              <w:t xml:space="preserve">in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the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object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? (be as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specific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as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possible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,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e.g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.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air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volume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percentage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in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the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filler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volume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, Bone mineral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density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of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the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trabecular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bone of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the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entire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object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,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comparison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with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control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group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etc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.) </w:t>
            </w:r>
          </w:p>
        </w:tc>
        <w:tc>
          <w:tcPr>
            <w:tcW w:w="1312" w:type="dxa"/>
            <w:gridSpan w:val="2"/>
            <w:vAlign w:val="center"/>
          </w:tcPr>
          <w:p w14:paraId="6D850C88" w14:textId="77777777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</w:p>
        </w:tc>
        <w:tc>
          <w:tcPr>
            <w:tcW w:w="3254" w:type="dxa"/>
          </w:tcPr>
          <w:p w14:paraId="243EBEF6" w14:textId="77777777" w:rsidR="00201CB8" w:rsidRPr="00201CB8" w:rsidRDefault="00201CB8" w:rsidP="00201CB8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</w:p>
        </w:tc>
      </w:tr>
      <w:tr w:rsidR="00201CB8" w:rsidRPr="00201CB8" w14:paraId="3BC7C7F9" w14:textId="77777777" w:rsidTr="00201CB8">
        <w:trPr>
          <w:trHeight w:val="1001"/>
        </w:trPr>
        <w:tc>
          <w:tcPr>
            <w:tcW w:w="414" w:type="dxa"/>
            <w:vAlign w:val="center"/>
          </w:tcPr>
          <w:p w14:paraId="616DEA42" w14:textId="77777777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color w:val="000000" w:themeColor="text1"/>
              </w:rPr>
              <w:t xml:space="preserve">6 </w:t>
            </w:r>
          </w:p>
        </w:tc>
        <w:tc>
          <w:tcPr>
            <w:tcW w:w="4193" w:type="dxa"/>
          </w:tcPr>
          <w:p w14:paraId="50C0DD30" w14:textId="77777777" w:rsidR="00201CB8" w:rsidRPr="00201CB8" w:rsidRDefault="00201CB8" w:rsidP="00201CB8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</w:p>
          <w:p w14:paraId="11F253E8" w14:textId="77777777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color w:val="000000" w:themeColor="text1"/>
              </w:rPr>
              <w:t xml:space="preserve">Do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you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have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any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estimation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on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the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required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b/>
                <w:color w:val="000000" w:themeColor="text1"/>
              </w:rPr>
              <w:t>resolution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of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the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images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? (20 um,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less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than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20 um, 40 um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or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larger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) </w:t>
            </w:r>
          </w:p>
        </w:tc>
        <w:tc>
          <w:tcPr>
            <w:tcW w:w="1312" w:type="dxa"/>
            <w:gridSpan w:val="2"/>
            <w:vAlign w:val="center"/>
          </w:tcPr>
          <w:p w14:paraId="18899A1D" w14:textId="77777777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</w:p>
        </w:tc>
        <w:tc>
          <w:tcPr>
            <w:tcW w:w="3254" w:type="dxa"/>
          </w:tcPr>
          <w:p w14:paraId="71EA122A" w14:textId="77777777" w:rsidR="00201CB8" w:rsidRPr="00201CB8" w:rsidRDefault="00201CB8" w:rsidP="00201CB8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</w:p>
        </w:tc>
      </w:tr>
      <w:tr w:rsidR="00201CB8" w:rsidRPr="00201CB8" w14:paraId="74A54656" w14:textId="77777777" w:rsidTr="00201CB8">
        <w:trPr>
          <w:trHeight w:val="1001"/>
        </w:trPr>
        <w:tc>
          <w:tcPr>
            <w:tcW w:w="414" w:type="dxa"/>
            <w:vAlign w:val="center"/>
          </w:tcPr>
          <w:p w14:paraId="0B693CD6" w14:textId="6FBCC550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color w:val="000000" w:themeColor="text1"/>
              </w:rPr>
              <w:t>7</w:t>
            </w:r>
          </w:p>
        </w:tc>
        <w:tc>
          <w:tcPr>
            <w:tcW w:w="4193" w:type="dxa"/>
          </w:tcPr>
          <w:p w14:paraId="6A6E547A" w14:textId="6A879DC7" w:rsidR="00201CB8" w:rsidRPr="00201CB8" w:rsidRDefault="00201CB8" w:rsidP="00201CB8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color w:val="000000" w:themeColor="text1"/>
              </w:rPr>
              <w:tab/>
              <w:t xml:space="preserve"> </w:t>
            </w:r>
          </w:p>
          <w:p w14:paraId="4A8FE553" w14:textId="58DFB4C5" w:rsidR="00201CB8" w:rsidRPr="00201CB8" w:rsidRDefault="00201CB8" w:rsidP="00201CB8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color w:val="000000" w:themeColor="text1"/>
              </w:rPr>
              <w:t xml:space="preserve">Is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there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existing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literature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similar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to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your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studies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carried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out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with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micro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-CT,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what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are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the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s</w:t>
            </w:r>
            <w:r>
              <w:rPr>
                <w:rFonts w:ascii="Axia" w:hAnsi="Axia"/>
                <w:color w:val="000000" w:themeColor="text1"/>
              </w:rPr>
              <w:t>ettings</w:t>
            </w:r>
            <w:proofErr w:type="spellEnd"/>
            <w:r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>
              <w:rPr>
                <w:rFonts w:ascii="Axia" w:hAnsi="Axia"/>
                <w:color w:val="000000" w:themeColor="text1"/>
              </w:rPr>
              <w:t>used</w:t>
            </w:r>
            <w:proofErr w:type="spellEnd"/>
            <w:r>
              <w:rPr>
                <w:rFonts w:ascii="Axia" w:hAnsi="Axia"/>
                <w:color w:val="000000" w:themeColor="text1"/>
              </w:rPr>
              <w:t xml:space="preserve"> in </w:t>
            </w:r>
            <w:proofErr w:type="spellStart"/>
            <w:r>
              <w:rPr>
                <w:rFonts w:ascii="Axia" w:hAnsi="Axia"/>
                <w:color w:val="000000" w:themeColor="text1"/>
              </w:rPr>
              <w:t>these</w:t>
            </w:r>
            <w:proofErr w:type="spellEnd"/>
            <w:r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>
              <w:rPr>
                <w:rFonts w:ascii="Axia" w:hAnsi="Axia"/>
                <w:color w:val="000000" w:themeColor="text1"/>
              </w:rPr>
              <w:t>studies</w:t>
            </w:r>
            <w:proofErr w:type="spellEnd"/>
            <w:r>
              <w:rPr>
                <w:rFonts w:ascii="Axia" w:hAnsi="Axia"/>
                <w:color w:val="000000" w:themeColor="text1"/>
              </w:rPr>
              <w:t xml:space="preserve">? </w:t>
            </w:r>
            <w:r w:rsidRPr="00201CB8">
              <w:rPr>
                <w:rFonts w:ascii="Axia" w:hAnsi="Axia"/>
                <w:color w:val="000000" w:themeColor="text1"/>
              </w:rPr>
              <w:tab/>
            </w:r>
          </w:p>
          <w:p w14:paraId="22DCBD58" w14:textId="263FA36F" w:rsidR="00201CB8" w:rsidRPr="00201CB8" w:rsidRDefault="00201CB8" w:rsidP="00201CB8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  <w:r>
              <w:rPr>
                <w:rFonts w:ascii="Axia" w:hAnsi="Axia"/>
                <w:color w:val="000000" w:themeColor="text1"/>
              </w:rPr>
              <w:t>(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Resolution</w:t>
            </w:r>
            <w:proofErr w:type="spellEnd"/>
            <w:r>
              <w:rPr>
                <w:rFonts w:ascii="Axia" w:hAnsi="Axia"/>
                <w:color w:val="000000" w:themeColor="text1"/>
              </w:rPr>
              <w:t xml:space="preserve">,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Scan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voltage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current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and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r w:rsidRPr="00201CB8">
              <w:rPr>
                <w:rFonts w:ascii="Axia" w:hAnsi="Axia"/>
                <w:color w:val="000000" w:themeColor="text1"/>
              </w:rPr>
              <w:tab/>
              <w:t xml:space="preserve"> </w:t>
            </w:r>
          </w:p>
          <w:p w14:paraId="5F4F8D05" w14:textId="5E5700BC" w:rsidR="00201CB8" w:rsidRPr="00201CB8" w:rsidRDefault="00201CB8" w:rsidP="00201CB8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  <w:proofErr w:type="spellStart"/>
            <w:r w:rsidRPr="00201CB8">
              <w:rPr>
                <w:rFonts w:ascii="Axia" w:hAnsi="Axia"/>
                <w:color w:val="000000" w:themeColor="text1"/>
              </w:rPr>
              <w:t>Exposure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time</w:t>
            </w:r>
            <w:r>
              <w:rPr>
                <w:rFonts w:ascii="Axia" w:hAnsi="Axia"/>
                <w:color w:val="000000" w:themeColor="text1"/>
              </w:rPr>
              <w:t>,</w:t>
            </w:r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Average</w:t>
            </w:r>
            <w:proofErr w:type="spellEnd"/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proofErr w:type="spellStart"/>
            <w:r w:rsidRPr="00201CB8">
              <w:rPr>
                <w:rFonts w:ascii="Axia" w:hAnsi="Axia"/>
                <w:color w:val="000000" w:themeColor="text1"/>
              </w:rPr>
              <w:t>scan</w:t>
            </w:r>
            <w:proofErr w:type="spellEnd"/>
            <w:r>
              <w:rPr>
                <w:rFonts w:ascii="Axia" w:hAnsi="Axia"/>
                <w:color w:val="000000" w:themeColor="text1"/>
              </w:rPr>
              <w:t xml:space="preserve">, </w:t>
            </w:r>
            <w:r w:rsidRPr="00201CB8">
              <w:rPr>
                <w:rFonts w:ascii="Axia" w:hAnsi="Axia"/>
                <w:color w:val="000000" w:themeColor="text1"/>
              </w:rPr>
              <w:t>time</w:t>
            </w:r>
            <w:r>
              <w:rPr>
                <w:rFonts w:ascii="Axia" w:hAnsi="Axia"/>
                <w:color w:val="000000" w:themeColor="text1"/>
              </w:rPr>
              <w:t>)</w:t>
            </w:r>
            <w:r w:rsidRPr="00201CB8">
              <w:rPr>
                <w:rFonts w:ascii="Axia" w:hAnsi="Axia"/>
                <w:color w:val="000000" w:themeColor="text1"/>
              </w:rPr>
              <w:tab/>
            </w:r>
          </w:p>
        </w:tc>
        <w:tc>
          <w:tcPr>
            <w:tcW w:w="1312" w:type="dxa"/>
            <w:gridSpan w:val="2"/>
            <w:vAlign w:val="center"/>
          </w:tcPr>
          <w:p w14:paraId="09E1EA43" w14:textId="77777777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</w:p>
        </w:tc>
        <w:tc>
          <w:tcPr>
            <w:tcW w:w="3254" w:type="dxa"/>
          </w:tcPr>
          <w:p w14:paraId="3AE4BFF7" w14:textId="77777777" w:rsidR="00201CB8" w:rsidRPr="00201CB8" w:rsidRDefault="00201CB8" w:rsidP="00201CB8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</w:p>
        </w:tc>
      </w:tr>
    </w:tbl>
    <w:p w14:paraId="5F195D54" w14:textId="77777777" w:rsidR="00201CB8" w:rsidRPr="002C29F2" w:rsidRDefault="00201CB8" w:rsidP="00211CD0">
      <w:pPr>
        <w:spacing w:after="0" w:line="240" w:lineRule="auto"/>
        <w:rPr>
          <w:rFonts w:ascii="Axia" w:hAnsi="Axia"/>
          <w:color w:val="000000" w:themeColor="text1"/>
          <w:sz w:val="24"/>
          <w:szCs w:val="24"/>
        </w:rPr>
      </w:pPr>
    </w:p>
    <w:sectPr w:rsidR="00201CB8" w:rsidRPr="002C29F2" w:rsidSect="00D102FB">
      <w:headerReference w:type="default" r:id="rId8"/>
      <w:footerReference w:type="default" r:id="rId9"/>
      <w:headerReference w:type="first" r:id="rId10"/>
      <w:footerReference w:type="first" r:id="rId11"/>
      <w:pgSz w:w="11907" w:h="16839" w:code="9"/>
      <w:pgMar w:top="422" w:right="567" w:bottom="720" w:left="1418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CAF638" w14:textId="77777777" w:rsidR="005D6575" w:rsidRDefault="005D6575" w:rsidP="0042795A">
      <w:pPr>
        <w:spacing w:after="0" w:line="240" w:lineRule="auto"/>
      </w:pPr>
      <w:r>
        <w:separator/>
      </w:r>
    </w:p>
  </w:endnote>
  <w:endnote w:type="continuationSeparator" w:id="0">
    <w:p w14:paraId="47ACF28F" w14:textId="77777777" w:rsidR="005D6575" w:rsidRDefault="005D6575" w:rsidP="004279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Bitstream Vera Sans">
    <w:altName w:val="Times New Roman"/>
    <w:charset w:val="00"/>
    <w:family w:val="auto"/>
    <w:pitch w:val="variable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xia">
    <w:altName w:val="Corbel"/>
    <w:panose1 w:val="00000000000000000000"/>
    <w:charset w:val="00"/>
    <w:family w:val="swiss"/>
    <w:notTrueType/>
    <w:pitch w:val="variable"/>
    <w:sig w:usb0="00000001" w:usb1="5001004B" w:usb2="00000000" w:usb3="00000000" w:csb0="00000093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10DE28" w14:textId="1D6C9068" w:rsidR="00B52D27" w:rsidRDefault="00B52D27" w:rsidP="00AF1DCE">
    <w:pPr>
      <w:ind w:left="-10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4CA910" w14:textId="68ECA47E" w:rsidR="00B52D27" w:rsidRDefault="00B52D27" w:rsidP="001B1990">
    <w:pPr>
      <w:pStyle w:val="Footer"/>
      <w:ind w:left="-10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89EE5B" w14:textId="77777777" w:rsidR="005D6575" w:rsidRDefault="005D6575" w:rsidP="0042795A">
      <w:pPr>
        <w:spacing w:after="0" w:line="240" w:lineRule="auto"/>
      </w:pPr>
      <w:r>
        <w:separator/>
      </w:r>
    </w:p>
  </w:footnote>
  <w:footnote w:type="continuationSeparator" w:id="0">
    <w:p w14:paraId="779228C4" w14:textId="77777777" w:rsidR="005D6575" w:rsidRDefault="005D6575" w:rsidP="004279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3651C2" w14:textId="77777777" w:rsidR="00B52D27" w:rsidRDefault="00B52D27" w:rsidP="00211CD0">
    <w:pPr>
      <w:ind w:left="-900"/>
    </w:pPr>
    <w:r>
      <w:rPr>
        <w:noProof/>
        <w:lang w:eastAsia="tr-TR"/>
      </w:rPr>
      <w:drawing>
        <wp:inline distT="0" distB="0" distL="0" distR="0" wp14:anchorId="5C81AF82" wp14:editId="1021E948">
          <wp:extent cx="7393047" cy="1005840"/>
          <wp:effectExtent l="0" t="0" r="0" b="0"/>
          <wp:docPr id="48" name="Picture 48" descr="C:\Users\Cem\Dropbox\fevkalade\SUNUM\_kimlik\SUNUM_antetli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Cem\Dropbox\fevkalade\SUNUM\_kimlik\SUNUM_antetli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27077" cy="105128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3F2A2A" w14:textId="77777777" w:rsidR="00B52D27" w:rsidRDefault="00B52D27" w:rsidP="00F04E6E">
    <w:pPr>
      <w:pStyle w:val="Header"/>
      <w:ind w:left="-1080"/>
    </w:pPr>
    <w:r>
      <w:rPr>
        <w:noProof/>
        <w:lang w:eastAsia="tr-TR"/>
      </w:rPr>
      <w:drawing>
        <wp:inline distT="0" distB="0" distL="0" distR="0" wp14:anchorId="3B822D72" wp14:editId="0C163693">
          <wp:extent cx="7589520" cy="1013405"/>
          <wp:effectExtent l="0" t="0" r="0" b="0"/>
          <wp:docPr id="49" name="Picture 5" descr="C:\Users\Cem\Dropbox\fevkalade\SUNUM\_kimlik\SUNUM_antetli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Cem\Dropbox\fevkalade\SUNUM\_kimlik\SUNUM_antetli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89520" cy="101340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AB58FF38"/>
    <w:name w:val="WW8Num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Bitstream Vera Sans" w:hAnsi="Calibri" w:cs="Calibri" w:hint="default"/>
      </w:rPr>
    </w:lvl>
    <w:lvl w:ilvl="1">
      <w:start w:val="1"/>
      <w:numFmt w:val="decimal"/>
      <w:lvlText w:val="%2."/>
      <w:lvlJc w:val="left"/>
      <w:pPr>
        <w:tabs>
          <w:tab w:val="num" w:pos="6031"/>
        </w:tabs>
        <w:ind w:left="6031" w:hanging="360"/>
      </w:pPr>
      <w:rPr>
        <w:rFonts w:hint="default"/>
        <w:b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1" w15:restartNumberingAfterBreak="0">
    <w:nsid w:val="02D9627D"/>
    <w:multiLevelType w:val="hybridMultilevel"/>
    <w:tmpl w:val="67708DC8"/>
    <w:lvl w:ilvl="0" w:tplc="944CD690">
      <w:start w:val="1"/>
      <w:numFmt w:val="decimal"/>
      <w:lvlText w:val="%1."/>
      <w:lvlJc w:val="left"/>
      <w:pPr>
        <w:ind w:left="840" w:hanging="360"/>
      </w:pPr>
      <w:rPr>
        <w:rFonts w:ascii="Calibri" w:eastAsia="Calibri" w:hAnsi="Calibri" w:cs="Calibri" w:hint="default"/>
        <w:spacing w:val="-2"/>
        <w:w w:val="100"/>
        <w:sz w:val="24"/>
        <w:szCs w:val="24"/>
        <w:lang w:val="tr-TR" w:eastAsia="tr-TR" w:bidi="tr-TR"/>
      </w:rPr>
    </w:lvl>
    <w:lvl w:ilvl="1" w:tplc="0E46F41A">
      <w:numFmt w:val="bullet"/>
      <w:lvlText w:val="•"/>
      <w:lvlJc w:val="left"/>
      <w:pPr>
        <w:ind w:left="1814" w:hanging="360"/>
      </w:pPr>
      <w:rPr>
        <w:rFonts w:hint="default"/>
        <w:lang w:val="tr-TR" w:eastAsia="tr-TR" w:bidi="tr-TR"/>
      </w:rPr>
    </w:lvl>
    <w:lvl w:ilvl="2" w:tplc="5544AB40">
      <w:numFmt w:val="bullet"/>
      <w:lvlText w:val="•"/>
      <w:lvlJc w:val="left"/>
      <w:pPr>
        <w:ind w:left="2789" w:hanging="360"/>
      </w:pPr>
      <w:rPr>
        <w:rFonts w:hint="default"/>
        <w:lang w:val="tr-TR" w:eastAsia="tr-TR" w:bidi="tr-TR"/>
      </w:rPr>
    </w:lvl>
    <w:lvl w:ilvl="3" w:tplc="3B246218">
      <w:numFmt w:val="bullet"/>
      <w:lvlText w:val="•"/>
      <w:lvlJc w:val="left"/>
      <w:pPr>
        <w:ind w:left="3763" w:hanging="360"/>
      </w:pPr>
      <w:rPr>
        <w:rFonts w:hint="default"/>
        <w:lang w:val="tr-TR" w:eastAsia="tr-TR" w:bidi="tr-TR"/>
      </w:rPr>
    </w:lvl>
    <w:lvl w:ilvl="4" w:tplc="BD004632">
      <w:numFmt w:val="bullet"/>
      <w:lvlText w:val="•"/>
      <w:lvlJc w:val="left"/>
      <w:pPr>
        <w:ind w:left="4738" w:hanging="360"/>
      </w:pPr>
      <w:rPr>
        <w:rFonts w:hint="default"/>
        <w:lang w:val="tr-TR" w:eastAsia="tr-TR" w:bidi="tr-TR"/>
      </w:rPr>
    </w:lvl>
    <w:lvl w:ilvl="5" w:tplc="4DEEF7F6">
      <w:numFmt w:val="bullet"/>
      <w:lvlText w:val="•"/>
      <w:lvlJc w:val="left"/>
      <w:pPr>
        <w:ind w:left="5713" w:hanging="360"/>
      </w:pPr>
      <w:rPr>
        <w:rFonts w:hint="default"/>
        <w:lang w:val="tr-TR" w:eastAsia="tr-TR" w:bidi="tr-TR"/>
      </w:rPr>
    </w:lvl>
    <w:lvl w:ilvl="6" w:tplc="654CA0CA">
      <w:numFmt w:val="bullet"/>
      <w:lvlText w:val="•"/>
      <w:lvlJc w:val="left"/>
      <w:pPr>
        <w:ind w:left="6687" w:hanging="360"/>
      </w:pPr>
      <w:rPr>
        <w:rFonts w:hint="default"/>
        <w:lang w:val="tr-TR" w:eastAsia="tr-TR" w:bidi="tr-TR"/>
      </w:rPr>
    </w:lvl>
    <w:lvl w:ilvl="7" w:tplc="E71CBE4C">
      <w:numFmt w:val="bullet"/>
      <w:lvlText w:val="•"/>
      <w:lvlJc w:val="left"/>
      <w:pPr>
        <w:ind w:left="7662" w:hanging="360"/>
      </w:pPr>
      <w:rPr>
        <w:rFonts w:hint="default"/>
        <w:lang w:val="tr-TR" w:eastAsia="tr-TR" w:bidi="tr-TR"/>
      </w:rPr>
    </w:lvl>
    <w:lvl w:ilvl="8" w:tplc="21CAA0EC">
      <w:numFmt w:val="bullet"/>
      <w:lvlText w:val="•"/>
      <w:lvlJc w:val="left"/>
      <w:pPr>
        <w:ind w:left="8637" w:hanging="360"/>
      </w:pPr>
      <w:rPr>
        <w:rFonts w:hint="default"/>
        <w:lang w:val="tr-TR" w:eastAsia="tr-TR" w:bidi="tr-TR"/>
      </w:rPr>
    </w:lvl>
  </w:abstractNum>
  <w:abstractNum w:abstractNumId="2" w15:restartNumberingAfterBreak="0">
    <w:nsid w:val="27437D15"/>
    <w:multiLevelType w:val="hybridMultilevel"/>
    <w:tmpl w:val="95EACF32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3B60AD"/>
    <w:multiLevelType w:val="hybridMultilevel"/>
    <w:tmpl w:val="5D980CA6"/>
    <w:lvl w:ilvl="0" w:tplc="C040D21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BE2662"/>
    <w:multiLevelType w:val="hybridMultilevel"/>
    <w:tmpl w:val="68667034"/>
    <w:lvl w:ilvl="0" w:tplc="D844669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BB414A"/>
    <w:multiLevelType w:val="hybridMultilevel"/>
    <w:tmpl w:val="FD52E86E"/>
    <w:lvl w:ilvl="0" w:tplc="C25619B8">
      <w:start w:val="1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1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tbCwtDQ3MDc0MjFX0lEKTi0uzszPAykwrgUAWW5MMywAAAA="/>
  </w:docVars>
  <w:rsids>
    <w:rsidRoot w:val="0042795A"/>
    <w:rsid w:val="00057838"/>
    <w:rsid w:val="0006380E"/>
    <w:rsid w:val="00072D75"/>
    <w:rsid w:val="00076295"/>
    <w:rsid w:val="0009225B"/>
    <w:rsid w:val="0009556E"/>
    <w:rsid w:val="000A15BA"/>
    <w:rsid w:val="000D280A"/>
    <w:rsid w:val="000E7EE2"/>
    <w:rsid w:val="00162243"/>
    <w:rsid w:val="001801C3"/>
    <w:rsid w:val="001A7B89"/>
    <w:rsid w:val="001B1990"/>
    <w:rsid w:val="001C2AA8"/>
    <w:rsid w:val="001E6E46"/>
    <w:rsid w:val="00201CB8"/>
    <w:rsid w:val="00211CD0"/>
    <w:rsid w:val="002222B5"/>
    <w:rsid w:val="00232B66"/>
    <w:rsid w:val="002903F2"/>
    <w:rsid w:val="002952A3"/>
    <w:rsid w:val="002A5965"/>
    <w:rsid w:val="002C29F2"/>
    <w:rsid w:val="002D23C8"/>
    <w:rsid w:val="002E4729"/>
    <w:rsid w:val="002F4ED4"/>
    <w:rsid w:val="00303A7E"/>
    <w:rsid w:val="00322902"/>
    <w:rsid w:val="00363C6F"/>
    <w:rsid w:val="00367ED9"/>
    <w:rsid w:val="0037048B"/>
    <w:rsid w:val="003724FA"/>
    <w:rsid w:val="003D5C99"/>
    <w:rsid w:val="003E62DC"/>
    <w:rsid w:val="003F0767"/>
    <w:rsid w:val="003F4CA6"/>
    <w:rsid w:val="0040045C"/>
    <w:rsid w:val="0042795A"/>
    <w:rsid w:val="004316BB"/>
    <w:rsid w:val="004820C4"/>
    <w:rsid w:val="004A1C89"/>
    <w:rsid w:val="004B053A"/>
    <w:rsid w:val="004C46DD"/>
    <w:rsid w:val="00531E4C"/>
    <w:rsid w:val="0055613F"/>
    <w:rsid w:val="005710CE"/>
    <w:rsid w:val="005A025D"/>
    <w:rsid w:val="005A5AF1"/>
    <w:rsid w:val="005B28E9"/>
    <w:rsid w:val="005C10E0"/>
    <w:rsid w:val="005C5AC8"/>
    <w:rsid w:val="005D6575"/>
    <w:rsid w:val="006006D5"/>
    <w:rsid w:val="00620297"/>
    <w:rsid w:val="0063559F"/>
    <w:rsid w:val="00640E46"/>
    <w:rsid w:val="00645041"/>
    <w:rsid w:val="00645BA8"/>
    <w:rsid w:val="006471BA"/>
    <w:rsid w:val="006478C2"/>
    <w:rsid w:val="0065088D"/>
    <w:rsid w:val="00673EC7"/>
    <w:rsid w:val="006A4802"/>
    <w:rsid w:val="006C7366"/>
    <w:rsid w:val="006E2EC5"/>
    <w:rsid w:val="006E427F"/>
    <w:rsid w:val="0070526B"/>
    <w:rsid w:val="007142D6"/>
    <w:rsid w:val="00723EDD"/>
    <w:rsid w:val="00737EAE"/>
    <w:rsid w:val="007A02EA"/>
    <w:rsid w:val="007A2413"/>
    <w:rsid w:val="007D7DE2"/>
    <w:rsid w:val="007E7471"/>
    <w:rsid w:val="0082267F"/>
    <w:rsid w:val="00830FAC"/>
    <w:rsid w:val="00831AEB"/>
    <w:rsid w:val="008335E3"/>
    <w:rsid w:val="008439C9"/>
    <w:rsid w:val="00871FBC"/>
    <w:rsid w:val="008B78A1"/>
    <w:rsid w:val="008D4393"/>
    <w:rsid w:val="008F3897"/>
    <w:rsid w:val="009060B8"/>
    <w:rsid w:val="00976E5E"/>
    <w:rsid w:val="009B58AB"/>
    <w:rsid w:val="00A02018"/>
    <w:rsid w:val="00A12DAE"/>
    <w:rsid w:val="00A475F8"/>
    <w:rsid w:val="00AC72B6"/>
    <w:rsid w:val="00AF1DCE"/>
    <w:rsid w:val="00B0305D"/>
    <w:rsid w:val="00B06355"/>
    <w:rsid w:val="00B52D27"/>
    <w:rsid w:val="00B66C4C"/>
    <w:rsid w:val="00BB58C7"/>
    <w:rsid w:val="00BD5408"/>
    <w:rsid w:val="00BF3D9C"/>
    <w:rsid w:val="00C263C7"/>
    <w:rsid w:val="00C44DC7"/>
    <w:rsid w:val="00C53055"/>
    <w:rsid w:val="00CC4AC7"/>
    <w:rsid w:val="00CF02DC"/>
    <w:rsid w:val="00D102FB"/>
    <w:rsid w:val="00D121BA"/>
    <w:rsid w:val="00D5256E"/>
    <w:rsid w:val="00D867CF"/>
    <w:rsid w:val="00DE6EF9"/>
    <w:rsid w:val="00E57D74"/>
    <w:rsid w:val="00E8659F"/>
    <w:rsid w:val="00EE60C5"/>
    <w:rsid w:val="00EF3AE8"/>
    <w:rsid w:val="00F04E6E"/>
    <w:rsid w:val="00F068BE"/>
    <w:rsid w:val="00F75187"/>
    <w:rsid w:val="00F8106B"/>
    <w:rsid w:val="00FE1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1CBFE4"/>
  <w15:docId w15:val="{8A9DA7FE-F1EA-4EA9-8CC6-EE04D061EF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7B89"/>
    <w:rPr>
      <w:lang w:val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795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795A"/>
    <w:rPr>
      <w:lang w:val="tr-TR"/>
    </w:rPr>
  </w:style>
  <w:style w:type="paragraph" w:styleId="Footer">
    <w:name w:val="footer"/>
    <w:basedOn w:val="Normal"/>
    <w:link w:val="FooterChar"/>
    <w:uiPriority w:val="99"/>
    <w:unhideWhenUsed/>
    <w:rsid w:val="0042795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795A"/>
    <w:rPr>
      <w:lang w:val="tr-T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B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BA8"/>
    <w:rPr>
      <w:rFonts w:ascii="Tahoma" w:hAnsi="Tahoma" w:cs="Tahoma"/>
      <w:sz w:val="16"/>
      <w:szCs w:val="16"/>
      <w:lang w:val="tr-TR"/>
    </w:rPr>
  </w:style>
  <w:style w:type="character" w:styleId="Hyperlink">
    <w:name w:val="Hyperlink"/>
    <w:basedOn w:val="DefaultParagraphFont"/>
    <w:uiPriority w:val="99"/>
    <w:unhideWhenUsed/>
    <w:rsid w:val="00C44DC7"/>
    <w:rPr>
      <w:color w:val="0563C1"/>
      <w:u w:val="single"/>
    </w:rPr>
  </w:style>
  <w:style w:type="paragraph" w:styleId="ListParagraph">
    <w:name w:val="List Paragraph"/>
    <w:basedOn w:val="Normal"/>
    <w:uiPriority w:val="99"/>
    <w:qFormat/>
    <w:rsid w:val="002A596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F02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02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02DC"/>
    <w:rPr>
      <w:sz w:val="20"/>
      <w:szCs w:val="20"/>
      <w:lang w:val="tr-T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02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02DC"/>
    <w:rPr>
      <w:b/>
      <w:bCs/>
      <w:sz w:val="20"/>
      <w:szCs w:val="20"/>
      <w:lang w:val="tr-TR"/>
    </w:rPr>
  </w:style>
  <w:style w:type="paragraph" w:styleId="NoSpacing">
    <w:name w:val="No Spacing"/>
    <w:uiPriority w:val="1"/>
    <w:qFormat/>
    <w:rsid w:val="004820C4"/>
    <w:pPr>
      <w:spacing w:after="0" w:line="240" w:lineRule="auto"/>
    </w:pPr>
    <w:rPr>
      <w:lang w:val="tr-TR"/>
    </w:rPr>
  </w:style>
  <w:style w:type="table" w:customStyle="1" w:styleId="TableNormal1">
    <w:name w:val="Table Normal1"/>
    <w:uiPriority w:val="2"/>
    <w:semiHidden/>
    <w:unhideWhenUsed/>
    <w:qFormat/>
    <w:rsid w:val="00BF3D9C"/>
    <w:pPr>
      <w:widowControl w:val="0"/>
      <w:autoSpaceDE w:val="0"/>
      <w:autoSpaceDN w:val="0"/>
      <w:spacing w:after="0" w:line="240" w:lineRule="auto"/>
    </w:p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BF3D9C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4"/>
      <w:szCs w:val="24"/>
      <w:lang w:eastAsia="tr-TR" w:bidi="tr-TR"/>
    </w:rPr>
  </w:style>
  <w:style w:type="character" w:customStyle="1" w:styleId="BodyTextChar">
    <w:name w:val="Body Text Char"/>
    <w:basedOn w:val="DefaultParagraphFont"/>
    <w:link w:val="BodyText"/>
    <w:uiPriority w:val="1"/>
    <w:rsid w:val="00BF3D9C"/>
    <w:rPr>
      <w:rFonts w:ascii="Calibri" w:eastAsia="Calibri" w:hAnsi="Calibri" w:cs="Calibri"/>
      <w:sz w:val="24"/>
      <w:szCs w:val="24"/>
      <w:lang w:val="tr-TR" w:eastAsia="tr-TR" w:bidi="tr-TR"/>
    </w:rPr>
  </w:style>
  <w:style w:type="paragraph" w:customStyle="1" w:styleId="TableParagraph">
    <w:name w:val="Table Paragraph"/>
    <w:basedOn w:val="Normal"/>
    <w:uiPriority w:val="1"/>
    <w:qFormat/>
    <w:rsid w:val="00BF3D9C"/>
    <w:pPr>
      <w:widowControl w:val="0"/>
      <w:autoSpaceDE w:val="0"/>
      <w:autoSpaceDN w:val="0"/>
      <w:spacing w:after="0" w:line="248" w:lineRule="exact"/>
      <w:jc w:val="right"/>
    </w:pPr>
    <w:rPr>
      <w:rFonts w:ascii="Cambria" w:eastAsia="Cambria" w:hAnsi="Cambria" w:cs="Cambria"/>
      <w:lang w:eastAsia="tr-TR" w:bidi="tr-TR"/>
    </w:rPr>
  </w:style>
  <w:style w:type="table" w:styleId="TableGrid">
    <w:name w:val="Table Grid"/>
    <w:basedOn w:val="TableNormal"/>
    <w:uiPriority w:val="39"/>
    <w:rsid w:val="001A7B89"/>
    <w:pPr>
      <w:spacing w:after="0" w:line="240" w:lineRule="auto"/>
    </w:pPr>
    <w:rPr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GrupYazi">
    <w:name w:val="Grup Yazi"/>
    <w:rsid w:val="001A7B89"/>
    <w:pPr>
      <w:widowControl w:val="0"/>
      <w:suppressAutoHyphens/>
      <w:spacing w:before="57" w:after="57" w:line="240" w:lineRule="auto"/>
      <w:jc w:val="both"/>
    </w:pPr>
    <w:rPr>
      <w:rFonts w:ascii="Arial" w:eastAsia="Bitstream Vera Sans" w:hAnsi="Arial" w:cs="Times New Roman"/>
      <w:sz w:val="18"/>
      <w:szCs w:val="24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8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21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2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86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9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1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9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74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77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1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20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41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9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16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0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3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81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4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013B37-0AFA-4E13-9872-687EC3CC5E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3</Words>
  <Characters>2241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ilentall Unattended Installer</Company>
  <LinksUpToDate>false</LinksUpToDate>
  <CharactersWithSpaces>2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em</dc:creator>
  <cp:lastModifiedBy>suuser</cp:lastModifiedBy>
  <cp:revision>2</cp:revision>
  <cp:lastPrinted>2020-03-06T07:19:00Z</cp:lastPrinted>
  <dcterms:created xsi:type="dcterms:W3CDTF">2020-05-31T10:22:00Z</dcterms:created>
  <dcterms:modified xsi:type="dcterms:W3CDTF">2020-05-31T10:22:00Z</dcterms:modified>
</cp:coreProperties>
</file>